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02"/>
        <w:gridCol w:w="4663"/>
      </w:tblGrid>
      <w:tr w:rsidR="00A47807" w:rsidRPr="009D152B" w14:paraId="06A0CA58" w14:textId="77777777" w:rsidTr="00BF63C9">
        <w:tc>
          <w:tcPr>
            <w:tcW w:w="4902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663" w:type="dxa"/>
          </w:tcPr>
          <w:p w14:paraId="0B9C4F74" w14:textId="46AB45E4" w:rsidR="00A47807" w:rsidRPr="009E2FA7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сследовательский</w:t>
            </w:r>
          </w:p>
        </w:tc>
      </w:tr>
      <w:tr w:rsidR="00A47807" w:rsidRPr="009D152B" w14:paraId="2221CB5A" w14:textId="77777777" w:rsidTr="00BF63C9">
        <w:tc>
          <w:tcPr>
            <w:tcW w:w="4902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663" w:type="dxa"/>
          </w:tcPr>
          <w:p w14:paraId="6A643A69" w14:textId="7C712918" w:rsidR="00A47807" w:rsidRPr="009D152B" w:rsidRDefault="002556CB" w:rsidP="002556C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История Испании. Курс лекций</w:t>
            </w:r>
          </w:p>
        </w:tc>
      </w:tr>
      <w:tr w:rsidR="00023E4E" w:rsidRPr="009D152B" w14:paraId="257A433B" w14:textId="77777777" w:rsidTr="00BF63C9">
        <w:tc>
          <w:tcPr>
            <w:tcW w:w="4902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663" w:type="dxa"/>
          </w:tcPr>
          <w:p w14:paraId="0E1DBA21" w14:textId="56519BBC" w:rsidR="00023E4E" w:rsidRPr="00BF63C9" w:rsidRDefault="002556CB" w:rsidP="002556C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Школа философии и культурологии</w:t>
            </w:r>
          </w:p>
        </w:tc>
      </w:tr>
      <w:tr w:rsidR="000A439E" w:rsidRPr="009D152B" w14:paraId="5DC778C2" w14:textId="77777777" w:rsidTr="00BF63C9">
        <w:tc>
          <w:tcPr>
            <w:tcW w:w="4902" w:type="dxa"/>
          </w:tcPr>
          <w:p w14:paraId="5E71ED99" w14:textId="77777777" w:rsidR="000A439E" w:rsidRPr="009D152B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663" w:type="dxa"/>
          </w:tcPr>
          <w:p w14:paraId="53B4E524" w14:textId="1F7C78C6" w:rsidR="000A439E" w:rsidRPr="009D152B" w:rsidRDefault="002556CB" w:rsidP="002556C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лександр Марей</w:t>
            </w:r>
          </w:p>
        </w:tc>
      </w:tr>
      <w:tr w:rsidR="00BF63C9" w:rsidRPr="009D152B" w14:paraId="630356E2" w14:textId="77777777" w:rsidTr="00BF63C9">
        <w:tc>
          <w:tcPr>
            <w:tcW w:w="4902" w:type="dxa"/>
          </w:tcPr>
          <w:p w14:paraId="105192E3" w14:textId="7D4825AF" w:rsidR="00BF63C9" w:rsidRPr="009D152B" w:rsidRDefault="00BF63C9" w:rsidP="00BF6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663" w:type="dxa"/>
          </w:tcPr>
          <w:p w14:paraId="247CCE4E" w14:textId="77777777" w:rsidR="00BF63C9" w:rsidRPr="00BF63C9" w:rsidRDefault="00BF63C9" w:rsidP="002556CB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9D152B" w14:paraId="03E3786D" w14:textId="77777777" w:rsidTr="00BF63C9">
        <w:tc>
          <w:tcPr>
            <w:tcW w:w="4902" w:type="dxa"/>
          </w:tcPr>
          <w:p w14:paraId="77318017" w14:textId="28C3646A" w:rsidR="00A47807" w:rsidRPr="009D152B" w:rsidRDefault="00BF63C9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</w:t>
            </w:r>
            <w:r w:rsidR="009E2FA7">
              <w:rPr>
                <w:rFonts w:ascii="Times New Roman" w:hAnsi="Times New Roman" w:cs="Times New Roman"/>
              </w:rPr>
              <w:t xml:space="preserve">решаемой </w:t>
            </w:r>
            <w:r>
              <w:rPr>
                <w:rFonts w:ascii="Times New Roman" w:hAnsi="Times New Roman" w:cs="Times New Roman"/>
              </w:rPr>
              <w:t>проблем</w:t>
            </w:r>
            <w:r w:rsidR="009E2FA7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4663" w:type="dxa"/>
          </w:tcPr>
          <w:p w14:paraId="435E773A" w14:textId="77777777" w:rsidR="002556CB" w:rsidRDefault="002556CB" w:rsidP="002556CB">
            <w:pPr>
              <w:spacing w:line="360" w:lineRule="auto"/>
              <w:ind w:firstLine="709"/>
            </w:pPr>
            <w:r>
              <w:t xml:space="preserve">На протяжении последних двух учебных лет мной был подготовлен авторский курс лекций по истории Испании. Все лекции были записаны на видео (презентации в сопровождении голоса лектора) и выложены на </w:t>
            </w:r>
            <w:r>
              <w:rPr>
                <w:lang w:val="en-US"/>
              </w:rPr>
              <w:t>YouTube</w:t>
            </w:r>
            <w:r>
              <w:t xml:space="preserve">. В рамках проекта я предлагаю студентам (количеством до 5 человек) расшифровать лекции, т.е., перевести их из аудиовизуального формата в текстовый и провести первичную редактуру расшифровки (т.е., сделать расшифровку читаемым текстом). Вторая часть проекта, реализацию которой я возьму на себя, будет представлять собой вычитку и дополнение расшифровок, обогащение их необходимыми цитатами и отсылками и затем – подготовка курса лекций к печати. </w:t>
            </w:r>
          </w:p>
          <w:p w14:paraId="1A10B9A0" w14:textId="77777777" w:rsidR="002556CB" w:rsidRPr="007D5952" w:rsidRDefault="002556CB" w:rsidP="002556CB">
            <w:pPr>
              <w:spacing w:line="360" w:lineRule="auto"/>
              <w:ind w:firstLine="709"/>
            </w:pPr>
            <w:r>
              <w:t>Разумеется, все участники проекта будут упомянуты в получившейся книге как сотрудники автора. На настоящий момент достигнута предварительная договоренность о публикации этого курса лекций с издательством «Евразия» (или, как вариант, «Наука).</w:t>
            </w:r>
          </w:p>
          <w:p w14:paraId="410BFC86" w14:textId="5B65883A" w:rsidR="00A47807" w:rsidRPr="00BF63C9" w:rsidRDefault="00A47807" w:rsidP="002556CB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9D152B" w14:paraId="7C9CC284" w14:textId="77777777" w:rsidTr="00BF63C9">
        <w:tc>
          <w:tcPr>
            <w:tcW w:w="4902" w:type="dxa"/>
          </w:tcPr>
          <w:p w14:paraId="488F959C" w14:textId="6AF01058" w:rsidR="00A47807" w:rsidRPr="00BF63C9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 w:rsidR="00BF63C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663" w:type="dxa"/>
          </w:tcPr>
          <w:p w14:paraId="476B5B5C" w14:textId="209595EE" w:rsidR="00A47807" w:rsidRPr="009D152B" w:rsidRDefault="002556CB" w:rsidP="002556CB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t xml:space="preserve">расшифровать лекции по истории </w:t>
            </w:r>
            <w:r>
              <w:lastRenderedPageBreak/>
              <w:t>Испании, т.е., перевести их из аудиовизуального формата в текстовый и провести первичную редактуру расшифровки</w:t>
            </w:r>
          </w:p>
        </w:tc>
      </w:tr>
      <w:tr w:rsidR="00BF63C9" w:rsidRPr="009D152B" w14:paraId="7971A180" w14:textId="77777777" w:rsidTr="00BF63C9">
        <w:tc>
          <w:tcPr>
            <w:tcW w:w="4902" w:type="dxa"/>
          </w:tcPr>
          <w:p w14:paraId="010F560F" w14:textId="3890099C" w:rsidR="00BF63C9" w:rsidRPr="00BF63C9" w:rsidRDefault="00BF63C9" w:rsidP="00EF51A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 xml:space="preserve">, специальные или функциональные требования к </w:t>
            </w:r>
            <w:r w:rsidR="00EF51AC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4663" w:type="dxa"/>
          </w:tcPr>
          <w:p w14:paraId="6CFEB9AE" w14:textId="77777777" w:rsidR="00BF63C9" w:rsidRDefault="002556CB" w:rsidP="002556C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А) расшифровка курса лекций (набор файлов формата </w:t>
            </w:r>
            <w:r w:rsidRPr="002556CB">
              <w:rPr>
                <w:rFonts w:ascii="Times New Roman" w:hAnsi="Times New Roman" w:cs="Times New Roman"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docx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44653366" w14:textId="21B4D70E" w:rsidR="002556CB" w:rsidRPr="002556CB" w:rsidRDefault="002556CB" w:rsidP="002556C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Б) подготовленный к печати курс лекций</w:t>
            </w:r>
          </w:p>
        </w:tc>
      </w:tr>
      <w:tr w:rsidR="009E2FA7" w:rsidRPr="009D152B" w14:paraId="4203FB8C" w14:textId="77777777" w:rsidTr="00BF63C9">
        <w:tc>
          <w:tcPr>
            <w:tcW w:w="4902" w:type="dxa"/>
          </w:tcPr>
          <w:p w14:paraId="6F0554A2" w14:textId="49D97189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663" w:type="dxa"/>
          </w:tcPr>
          <w:p w14:paraId="2A9F9DCC" w14:textId="77777777" w:rsidR="009E2FA7" w:rsidRDefault="002556CB" w:rsidP="002556C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Студенты: расшифровывают видеолекции, проводят первичную редактуру</w:t>
            </w:r>
          </w:p>
          <w:p w14:paraId="3A8CAE35" w14:textId="584EFBA8" w:rsidR="002556CB" w:rsidRPr="00BF63C9" w:rsidRDefault="002556CB" w:rsidP="002556C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Руководитель проекта: проводит финальную редактуру, готовит текст лекций к печати</w:t>
            </w:r>
          </w:p>
        </w:tc>
      </w:tr>
      <w:tr w:rsidR="00F17150" w:rsidRPr="009D152B" w14:paraId="1B36512B" w14:textId="77777777" w:rsidTr="00BF63C9">
        <w:tc>
          <w:tcPr>
            <w:tcW w:w="4902" w:type="dxa"/>
          </w:tcPr>
          <w:p w14:paraId="0F65BDCC" w14:textId="48755720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663" w:type="dxa"/>
          </w:tcPr>
          <w:p w14:paraId="4D2EE5E5" w14:textId="383D027E" w:rsidR="00F17150" w:rsidRPr="005F4048" w:rsidRDefault="005F4048" w:rsidP="002556CB">
            <w:pPr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5</w:t>
            </w:r>
          </w:p>
        </w:tc>
      </w:tr>
      <w:tr w:rsidR="00A47807" w:rsidRPr="009D152B" w14:paraId="0D6CEAC8" w14:textId="77777777" w:rsidTr="00BF63C9">
        <w:tc>
          <w:tcPr>
            <w:tcW w:w="4902" w:type="dxa"/>
          </w:tcPr>
          <w:p w14:paraId="24DF49F3" w14:textId="6165F75E" w:rsidR="00A47807" w:rsidRPr="009D152B" w:rsidRDefault="00032C8B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12FC4A01" w14:textId="77777777" w:rsidR="00A47807" w:rsidRDefault="005F4048" w:rsidP="005F404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- провести расшифровку курса лекций (15 тем по 4-10 видеофрагментов в каждой)</w:t>
            </w:r>
          </w:p>
          <w:p w14:paraId="2524BCD5" w14:textId="4CB0EB1A" w:rsidR="005F4048" w:rsidRPr="005F4048" w:rsidRDefault="005F4048" w:rsidP="005F404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- отредактировать расшифровку, убрав оттуда междометия и иные приметы устной речи;</w:t>
            </w:r>
          </w:p>
        </w:tc>
      </w:tr>
      <w:tr w:rsidR="00F17150" w:rsidRPr="009D152B" w14:paraId="2F3B5B12" w14:textId="77777777" w:rsidTr="00BF63C9">
        <w:tc>
          <w:tcPr>
            <w:tcW w:w="4902" w:type="dxa"/>
          </w:tcPr>
          <w:p w14:paraId="2A653B31" w14:textId="77777777" w:rsidR="00F17150" w:rsidRPr="009D152B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F17150" w:rsidRPr="009D152B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63" w:type="dxa"/>
          </w:tcPr>
          <w:p w14:paraId="4B4296B4" w14:textId="77777777" w:rsidR="00F17150" w:rsidRDefault="005F4048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Личная заинтересованность студента</w:t>
            </w:r>
          </w:p>
          <w:p w14:paraId="335502D0" w14:textId="77777777" w:rsidR="005F4048" w:rsidRDefault="005F4048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Владение испанским языком</w:t>
            </w:r>
          </w:p>
          <w:p w14:paraId="2DA50847" w14:textId="3880BDD8" w:rsidR="005F4048" w:rsidRPr="00F17150" w:rsidRDefault="005F4048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Знание (на начальном уровне) истории Испании</w:t>
            </w:r>
          </w:p>
        </w:tc>
      </w:tr>
      <w:tr w:rsidR="00691CF6" w:rsidRPr="009D152B" w14:paraId="03FD99AE" w14:textId="77777777" w:rsidTr="00BF63C9">
        <w:tc>
          <w:tcPr>
            <w:tcW w:w="4902" w:type="dxa"/>
          </w:tcPr>
          <w:p w14:paraId="2677C55D" w14:textId="5F59A267" w:rsidR="00691CF6" w:rsidRPr="009D152B" w:rsidRDefault="00023E4E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 w:rsidR="009E2FA7"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5BDB37EE" w14:textId="071C0CBF" w:rsidR="00691CF6" w:rsidRPr="009D152B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Сентябрь 2021 – май 2022</w:t>
            </w:r>
          </w:p>
        </w:tc>
      </w:tr>
      <w:tr w:rsidR="009E2FA7" w:rsidRPr="009D152B" w14:paraId="71E87C93" w14:textId="77777777" w:rsidTr="00BF63C9">
        <w:tc>
          <w:tcPr>
            <w:tcW w:w="4902" w:type="dxa"/>
          </w:tcPr>
          <w:p w14:paraId="14677A1E" w14:textId="2468164E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663" w:type="dxa"/>
          </w:tcPr>
          <w:p w14:paraId="60C49DD9" w14:textId="5A21ABA4" w:rsidR="009E2FA7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</w:p>
        </w:tc>
      </w:tr>
      <w:tr w:rsidR="00F17150" w:rsidRPr="009D152B" w14:paraId="46B8FBE9" w14:textId="77777777" w:rsidTr="00BF63C9">
        <w:tc>
          <w:tcPr>
            <w:tcW w:w="4902" w:type="dxa"/>
          </w:tcPr>
          <w:p w14:paraId="0E858938" w14:textId="49403675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663" w:type="dxa"/>
          </w:tcPr>
          <w:p w14:paraId="33EDD960" w14:textId="3A6F3818" w:rsidR="00F17150" w:rsidRPr="00F17150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8</w:t>
            </w:r>
          </w:p>
        </w:tc>
      </w:tr>
      <w:tr w:rsidR="00032C8B" w:rsidRPr="009D152B" w14:paraId="6B2E32C1" w14:textId="77777777" w:rsidTr="00BF63C9">
        <w:tc>
          <w:tcPr>
            <w:tcW w:w="4902" w:type="dxa"/>
          </w:tcPr>
          <w:p w14:paraId="443F6004" w14:textId="32A42871" w:rsidR="00032C8B" w:rsidRPr="009D152B" w:rsidRDefault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663" w:type="dxa"/>
          </w:tcPr>
          <w:p w14:paraId="1161C218" w14:textId="58FDE6A0" w:rsidR="002556CB" w:rsidRPr="009D152B" w:rsidRDefault="009E2FA7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Экзамен </w:t>
            </w:r>
          </w:p>
          <w:p w14:paraId="4E534295" w14:textId="57C7D532" w:rsidR="009E2FA7" w:rsidRPr="009D152B" w:rsidRDefault="009E2FA7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F379A0" w:rsidRPr="009D152B" w14:paraId="26C4FA95" w14:textId="77777777" w:rsidTr="00BF63C9">
        <w:tc>
          <w:tcPr>
            <w:tcW w:w="4902" w:type="dxa"/>
          </w:tcPr>
          <w:p w14:paraId="6861C4AF" w14:textId="4FEF1E56" w:rsidR="00F379A0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663" w:type="dxa"/>
          </w:tcPr>
          <w:p w14:paraId="09C35C9F" w14:textId="08B79626" w:rsidR="00F379A0" w:rsidRPr="009D152B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расшифровка курса лекций (набор файлов формата </w:t>
            </w:r>
            <w:r w:rsidRPr="002556CB">
              <w:rPr>
                <w:rFonts w:ascii="Times New Roman" w:hAnsi="Times New Roman" w:cs="Times New Roman"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docx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</w:p>
        </w:tc>
      </w:tr>
      <w:tr w:rsidR="00A47807" w:rsidRPr="009D152B" w14:paraId="384D585B" w14:textId="77777777" w:rsidTr="00BF63C9">
        <w:tc>
          <w:tcPr>
            <w:tcW w:w="4902" w:type="dxa"/>
          </w:tcPr>
          <w:p w14:paraId="7548FE3D" w14:textId="7BD9A42A" w:rsidR="00A47807" w:rsidRPr="009D152B" w:rsidRDefault="009E2FA7" w:rsidP="00F171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663" w:type="dxa"/>
          </w:tcPr>
          <w:p w14:paraId="0C4E70E2" w14:textId="1F16289A" w:rsidR="00A47807" w:rsidRPr="00F17150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Навыки расшифровки и редактирования текста</w:t>
            </w:r>
          </w:p>
        </w:tc>
      </w:tr>
      <w:tr w:rsidR="00971EDC" w:rsidRPr="009D152B" w14:paraId="3AE0C6F1" w14:textId="77777777" w:rsidTr="00BF63C9">
        <w:tc>
          <w:tcPr>
            <w:tcW w:w="4902" w:type="dxa"/>
          </w:tcPr>
          <w:p w14:paraId="42D07D64" w14:textId="6BE17E6E" w:rsidR="00971EDC" w:rsidRPr="009D152B" w:rsidRDefault="00971EDC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 w:rsidR="00F17150"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663" w:type="dxa"/>
          </w:tcPr>
          <w:p w14:paraId="39DA49E1" w14:textId="77777777" w:rsidR="00971EDC" w:rsidRDefault="005F4048" w:rsidP="002556CB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- аккуратность расшифровки </w:t>
            </w:r>
          </w:p>
          <w:p w14:paraId="006E4239" w14:textId="77777777" w:rsidR="005F4048" w:rsidRDefault="005F4048" w:rsidP="002556CB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- полнота расшифровки</w:t>
            </w:r>
          </w:p>
          <w:p w14:paraId="53673ECB" w14:textId="0E96AE0A" w:rsidR="005F4048" w:rsidRPr="00F17150" w:rsidRDefault="005F4048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 соблюдение установленных сроков исполнения работы</w:t>
            </w:r>
            <w:bookmarkStart w:id="0" w:name="_GoBack"/>
            <w:bookmarkEnd w:id="0"/>
          </w:p>
        </w:tc>
      </w:tr>
      <w:tr w:rsidR="009A3754" w:rsidRPr="009D152B" w14:paraId="301B92D0" w14:textId="77777777" w:rsidTr="00BF63C9">
        <w:tc>
          <w:tcPr>
            <w:tcW w:w="4902" w:type="dxa"/>
          </w:tcPr>
          <w:p w14:paraId="105D9F0C" w14:textId="32ADFBD0" w:rsidR="009A3754" w:rsidRPr="009D152B" w:rsidRDefault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663" w:type="dxa"/>
          </w:tcPr>
          <w:p w14:paraId="72AB48FA" w14:textId="0FF6FFD2" w:rsidR="009A3754" w:rsidRPr="00F17150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нет</w:t>
            </w:r>
          </w:p>
        </w:tc>
      </w:tr>
      <w:tr w:rsidR="00F379A0" w:rsidRPr="009D152B" w14:paraId="14260A8B" w14:textId="77777777" w:rsidTr="00BF63C9">
        <w:tc>
          <w:tcPr>
            <w:tcW w:w="4902" w:type="dxa"/>
          </w:tcPr>
          <w:p w14:paraId="7020932B" w14:textId="56DDD067" w:rsidR="00F379A0" w:rsidRPr="009D152B" w:rsidRDefault="00295F80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</w:t>
            </w:r>
            <w:r w:rsidR="00F379A0" w:rsidRPr="009D152B">
              <w:rPr>
                <w:rFonts w:ascii="Times New Roman" w:hAnsi="Times New Roman" w:cs="Times New Roman"/>
                <w:color w:val="000000" w:themeColor="text1"/>
              </w:rPr>
              <w:t>бразовательные программы</w:t>
            </w:r>
          </w:p>
        </w:tc>
        <w:tc>
          <w:tcPr>
            <w:tcW w:w="4663" w:type="dxa"/>
          </w:tcPr>
          <w:p w14:paraId="2CBAC50B" w14:textId="5252980E" w:rsidR="00F379A0" w:rsidRPr="009D152B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стория, филология, философия, история искусств, лингвистика</w:t>
            </w:r>
          </w:p>
        </w:tc>
      </w:tr>
      <w:tr w:rsidR="00F379A0" w:rsidRPr="009D152B" w14:paraId="4B6A6EBF" w14:textId="77777777" w:rsidTr="00BF63C9">
        <w:tc>
          <w:tcPr>
            <w:tcW w:w="4902" w:type="dxa"/>
          </w:tcPr>
          <w:p w14:paraId="126F3E48" w14:textId="77777777" w:rsidR="00F379A0" w:rsidRPr="009D152B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663" w:type="dxa"/>
          </w:tcPr>
          <w:p w14:paraId="50B50415" w14:textId="69A3C6B2" w:rsidR="00F379A0" w:rsidRPr="009D152B" w:rsidRDefault="002556CB" w:rsidP="002556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Москва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4B4616"/>
    <w:multiLevelType w:val="hybridMultilevel"/>
    <w:tmpl w:val="629EB420"/>
    <w:lvl w:ilvl="0" w:tplc="9B64BBD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cwMDA2tLQ0NbdU0lEKTi0uzszPAykwrAUAAggjLCwAAAA="/>
  </w:docVars>
  <w:rsids>
    <w:rsidRoot w:val="00A47807"/>
    <w:rsid w:val="00023E4E"/>
    <w:rsid w:val="00032C8B"/>
    <w:rsid w:val="00054118"/>
    <w:rsid w:val="00097D02"/>
    <w:rsid w:val="000A439E"/>
    <w:rsid w:val="001B0C26"/>
    <w:rsid w:val="001D79C2"/>
    <w:rsid w:val="00231EA4"/>
    <w:rsid w:val="0024200C"/>
    <w:rsid w:val="002556CB"/>
    <w:rsid w:val="00295F80"/>
    <w:rsid w:val="002D4B0B"/>
    <w:rsid w:val="003D53CE"/>
    <w:rsid w:val="003E3254"/>
    <w:rsid w:val="00400C0B"/>
    <w:rsid w:val="004678F7"/>
    <w:rsid w:val="004C1D36"/>
    <w:rsid w:val="004E11DE"/>
    <w:rsid w:val="004E12FA"/>
    <w:rsid w:val="004E3F32"/>
    <w:rsid w:val="005A6059"/>
    <w:rsid w:val="005E13DA"/>
    <w:rsid w:val="005E3B03"/>
    <w:rsid w:val="005F4048"/>
    <w:rsid w:val="00611FDD"/>
    <w:rsid w:val="00691CF6"/>
    <w:rsid w:val="006E5DCE"/>
    <w:rsid w:val="00772F69"/>
    <w:rsid w:val="007B083E"/>
    <w:rsid w:val="0082311B"/>
    <w:rsid w:val="00834E3D"/>
    <w:rsid w:val="008B458B"/>
    <w:rsid w:val="009350EA"/>
    <w:rsid w:val="00963578"/>
    <w:rsid w:val="00971EDC"/>
    <w:rsid w:val="00990D2A"/>
    <w:rsid w:val="009A3754"/>
    <w:rsid w:val="009D152B"/>
    <w:rsid w:val="009E2FA7"/>
    <w:rsid w:val="00A013F2"/>
    <w:rsid w:val="00A47807"/>
    <w:rsid w:val="00A550AE"/>
    <w:rsid w:val="00AD4D49"/>
    <w:rsid w:val="00AD5C4C"/>
    <w:rsid w:val="00B47552"/>
    <w:rsid w:val="00BF63C9"/>
    <w:rsid w:val="00C86CA2"/>
    <w:rsid w:val="00D448DA"/>
    <w:rsid w:val="00D50690"/>
    <w:rsid w:val="00D66022"/>
    <w:rsid w:val="00EF51AC"/>
    <w:rsid w:val="00F17150"/>
    <w:rsid w:val="00F17335"/>
    <w:rsid w:val="00F379A0"/>
    <w:rsid w:val="00F50313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44502-020B-4C8D-89E4-8EB2077DC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лександр Марей</cp:lastModifiedBy>
  <cp:revision>3</cp:revision>
  <dcterms:created xsi:type="dcterms:W3CDTF">2021-04-12T21:34:00Z</dcterms:created>
  <dcterms:modified xsi:type="dcterms:W3CDTF">2021-04-13T08:53:00Z</dcterms:modified>
</cp:coreProperties>
</file>